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E7F8E" w14:textId="09EEE5F8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CA20EB">
        <w:rPr>
          <w:rFonts w:ascii="Arial" w:eastAsia="Arial" w:hAnsi="Arial" w:cs="Arial"/>
          <w:b/>
          <w:sz w:val="20"/>
          <w:szCs w:val="20"/>
        </w:rPr>
        <w:t>030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8600E67" w14:textId="77777777" w:rsidR="002F4505" w:rsidRDefault="002F4505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8155883" w14:textId="77777777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Tabela 1 -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Mestrado (Resolução nº 317/2025-PEQ)</w:t>
      </w:r>
    </w:p>
    <w:tbl>
      <w:tblPr>
        <w:tblW w:w="922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6378"/>
        <w:gridCol w:w="709"/>
        <w:gridCol w:w="723"/>
        <w:gridCol w:w="705"/>
      </w:tblGrid>
      <w:tr w:rsidR="002F4505" w14:paraId="6FDA3B92" w14:textId="77777777" w:rsidTr="003C299E">
        <w:tc>
          <w:tcPr>
            <w:tcW w:w="709" w:type="dxa"/>
            <w:vAlign w:val="center"/>
          </w:tcPr>
          <w:p w14:paraId="65F18449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378" w:type="dxa"/>
            <w:tcBorders>
              <w:top w:val="single" w:sz="4" w:space="0" w:color="auto"/>
            </w:tcBorders>
            <w:vAlign w:val="center"/>
          </w:tcPr>
          <w:p w14:paraId="7D6CD788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39575A4" w14:textId="77777777" w:rsidR="002F4505" w:rsidRDefault="00000000" w:rsidP="003C299E">
            <w:pPr>
              <w:pStyle w:val="Ttulo6"/>
              <w:ind w:left="-105" w:right="-109"/>
              <w:jc w:val="center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Quanti-dade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</w:tcBorders>
            <w:vAlign w:val="center"/>
          </w:tcPr>
          <w:p w14:paraId="27CEEA86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4807D745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2F4505" w14:paraId="75AD503A" w14:textId="77777777" w:rsidTr="003C299E">
        <w:tc>
          <w:tcPr>
            <w:tcW w:w="709" w:type="dxa"/>
          </w:tcPr>
          <w:p w14:paraId="222C312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378" w:type="dxa"/>
          </w:tcPr>
          <w:p w14:paraId="146641DE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709" w:type="dxa"/>
          </w:tcPr>
          <w:p w14:paraId="31F9AAEE" w14:textId="77777777" w:rsidR="002F4505" w:rsidRDefault="002F4505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21F38AA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705" w:type="dxa"/>
          </w:tcPr>
          <w:p w14:paraId="12CDA12F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76024261" w14:textId="77777777" w:rsidTr="003C299E">
        <w:tc>
          <w:tcPr>
            <w:tcW w:w="709" w:type="dxa"/>
          </w:tcPr>
          <w:p w14:paraId="14EBBE34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378" w:type="dxa"/>
          </w:tcPr>
          <w:p w14:paraId="32EC918E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709" w:type="dxa"/>
          </w:tcPr>
          <w:p w14:paraId="3898C50F" w14:textId="77777777" w:rsidR="002F4505" w:rsidRDefault="002F4505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7CCAD6F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705" w:type="dxa"/>
          </w:tcPr>
          <w:p w14:paraId="6226651F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0BA9AF37" w14:textId="77777777" w:rsidTr="003C299E">
        <w:tc>
          <w:tcPr>
            <w:tcW w:w="709" w:type="dxa"/>
          </w:tcPr>
          <w:p w14:paraId="4FB98790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378" w:type="dxa"/>
          </w:tcPr>
          <w:p w14:paraId="1B9270C3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709" w:type="dxa"/>
          </w:tcPr>
          <w:p w14:paraId="5BFCAD53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79223BF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705" w:type="dxa"/>
          </w:tcPr>
          <w:p w14:paraId="0C71FAA8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E681025" w14:textId="77777777" w:rsidTr="003C299E">
        <w:tc>
          <w:tcPr>
            <w:tcW w:w="709" w:type="dxa"/>
          </w:tcPr>
          <w:p w14:paraId="07B37C98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378" w:type="dxa"/>
          </w:tcPr>
          <w:p w14:paraId="0BBF7BC2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709" w:type="dxa"/>
          </w:tcPr>
          <w:p w14:paraId="4BFB7F38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A4C5499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2D562F79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7769CD1" w14:textId="77777777" w:rsidTr="003C299E">
        <w:tc>
          <w:tcPr>
            <w:tcW w:w="709" w:type="dxa"/>
          </w:tcPr>
          <w:p w14:paraId="59403774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378" w:type="dxa"/>
          </w:tcPr>
          <w:p w14:paraId="0F9C3915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709" w:type="dxa"/>
          </w:tcPr>
          <w:p w14:paraId="7746893B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80B9BE2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20682C42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934224A" w14:textId="77777777" w:rsidTr="003C299E">
        <w:tc>
          <w:tcPr>
            <w:tcW w:w="709" w:type="dxa"/>
          </w:tcPr>
          <w:p w14:paraId="7C6AEAA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378" w:type="dxa"/>
          </w:tcPr>
          <w:p w14:paraId="2CB8AB49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t &gt; 6</w:t>
            </w:r>
          </w:p>
        </w:tc>
        <w:tc>
          <w:tcPr>
            <w:tcW w:w="709" w:type="dxa"/>
          </w:tcPr>
          <w:p w14:paraId="438FE65D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285454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DBF267B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E303002" w14:textId="77777777" w:rsidTr="003C299E">
        <w:tc>
          <w:tcPr>
            <w:tcW w:w="709" w:type="dxa"/>
          </w:tcPr>
          <w:p w14:paraId="2014470D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378" w:type="dxa"/>
          </w:tcPr>
          <w:p w14:paraId="44F69337" w14:textId="77777777" w:rsidR="002F4505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709" w:type="dxa"/>
          </w:tcPr>
          <w:p w14:paraId="427A887C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1D2DF4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41CC85A7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CF8CB0E" w14:textId="77777777" w:rsidTr="003C299E">
        <w:tc>
          <w:tcPr>
            <w:tcW w:w="709" w:type="dxa"/>
          </w:tcPr>
          <w:p w14:paraId="79AE9C7B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378" w:type="dxa"/>
          </w:tcPr>
          <w:p w14:paraId="3AB62022" w14:textId="77777777" w:rsidR="002F4505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709" w:type="dxa"/>
          </w:tcPr>
          <w:p w14:paraId="77FB7F28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64A1453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62FA721E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6487EDD8" w14:textId="77777777" w:rsidTr="003C299E">
        <w:tc>
          <w:tcPr>
            <w:tcW w:w="709" w:type="dxa"/>
          </w:tcPr>
          <w:p w14:paraId="2F92AFFA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378" w:type="dxa"/>
          </w:tcPr>
          <w:p w14:paraId="2975E622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709" w:type="dxa"/>
          </w:tcPr>
          <w:p w14:paraId="2B0A77CD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BA2B7F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3C780C98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4E0D8F5B" w14:textId="77777777" w:rsidTr="003C299E">
        <w:tc>
          <w:tcPr>
            <w:tcW w:w="709" w:type="dxa"/>
            <w:shd w:val="clear" w:color="auto" w:fill="EEECE1" w:themeFill="background2"/>
          </w:tcPr>
          <w:p w14:paraId="4DBC7460" w14:textId="77777777" w:rsidR="002F4505" w:rsidRDefault="002F450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8" w:type="dxa"/>
            <w:shd w:val="clear" w:color="auto" w:fill="EEECE1" w:themeFill="background2"/>
          </w:tcPr>
          <w:p w14:paraId="51C958D9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709" w:type="dxa"/>
            <w:shd w:val="clear" w:color="auto" w:fill="EEECE1" w:themeFill="background2"/>
          </w:tcPr>
          <w:p w14:paraId="34624BBC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3A00290A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</w:tcPr>
          <w:p w14:paraId="333331E3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8A22940" w14:textId="77777777" w:rsidTr="003C299E">
        <w:tc>
          <w:tcPr>
            <w:tcW w:w="709" w:type="dxa"/>
            <w:vAlign w:val="center"/>
          </w:tcPr>
          <w:p w14:paraId="7941713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378" w:type="dxa"/>
            <w:tcBorders>
              <w:top w:val="single" w:sz="4" w:space="0" w:color="auto"/>
            </w:tcBorders>
          </w:tcPr>
          <w:p w14:paraId="5EA259E6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55FA87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tcBorders>
              <w:top w:val="single" w:sz="4" w:space="0" w:color="auto"/>
            </w:tcBorders>
            <w:vAlign w:val="center"/>
          </w:tcPr>
          <w:p w14:paraId="11CFBEBF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tcBorders>
              <w:top w:val="single" w:sz="4" w:space="0" w:color="auto"/>
            </w:tcBorders>
          </w:tcPr>
          <w:p w14:paraId="69D5581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43BFE94E" w14:textId="77777777" w:rsidTr="003C299E">
        <w:tc>
          <w:tcPr>
            <w:tcW w:w="709" w:type="dxa"/>
            <w:vAlign w:val="center"/>
          </w:tcPr>
          <w:p w14:paraId="4015587D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378" w:type="dxa"/>
          </w:tcPr>
          <w:p w14:paraId="0DF07DE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9" w:type="dxa"/>
          </w:tcPr>
          <w:p w14:paraId="5E1A5C6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458E88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51DDC448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4487393" w14:textId="77777777" w:rsidTr="003C299E">
        <w:tc>
          <w:tcPr>
            <w:tcW w:w="709" w:type="dxa"/>
            <w:vAlign w:val="center"/>
          </w:tcPr>
          <w:p w14:paraId="3466256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378" w:type="dxa"/>
          </w:tcPr>
          <w:p w14:paraId="4DB6F3D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9" w:type="dxa"/>
          </w:tcPr>
          <w:p w14:paraId="7EB50A6B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25D9520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705" w:type="dxa"/>
          </w:tcPr>
          <w:p w14:paraId="5B2E8F9D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4054F6BC" w14:textId="77777777" w:rsidTr="003C299E">
        <w:tc>
          <w:tcPr>
            <w:tcW w:w="709" w:type="dxa"/>
            <w:vAlign w:val="center"/>
          </w:tcPr>
          <w:p w14:paraId="0A868A59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378" w:type="dxa"/>
          </w:tcPr>
          <w:p w14:paraId="25485521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67637CB" w14:textId="77777777" w:rsidR="003C299E" w:rsidRDefault="003C299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047612D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D67F3E9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705" w:type="dxa"/>
          </w:tcPr>
          <w:p w14:paraId="0804EF17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0AB060BA" w14:textId="77777777" w:rsidTr="003C299E">
        <w:tc>
          <w:tcPr>
            <w:tcW w:w="709" w:type="dxa"/>
            <w:vAlign w:val="center"/>
          </w:tcPr>
          <w:p w14:paraId="168A58AD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378" w:type="dxa"/>
          </w:tcPr>
          <w:p w14:paraId="18FED375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  <w:p w14:paraId="5478982C" w14:textId="77777777" w:rsidR="003C299E" w:rsidRDefault="003C299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172BA1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9599943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705" w:type="dxa"/>
          </w:tcPr>
          <w:p w14:paraId="1D596CD1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291DBDD" w14:textId="77777777" w:rsidTr="003C299E">
        <w:tc>
          <w:tcPr>
            <w:tcW w:w="709" w:type="dxa"/>
            <w:vAlign w:val="center"/>
          </w:tcPr>
          <w:p w14:paraId="2B7B6808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378" w:type="dxa"/>
          </w:tcPr>
          <w:p w14:paraId="4EE77B49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852D80B" w14:textId="77777777" w:rsidR="003C299E" w:rsidRDefault="003C299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36EF5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F89CD0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705" w:type="dxa"/>
          </w:tcPr>
          <w:p w14:paraId="048B6442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0AD52F" w14:textId="77777777" w:rsidTr="003C299E">
        <w:tc>
          <w:tcPr>
            <w:tcW w:w="709" w:type="dxa"/>
            <w:vAlign w:val="center"/>
          </w:tcPr>
          <w:p w14:paraId="60ACADB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6378" w:type="dxa"/>
          </w:tcPr>
          <w:p w14:paraId="5B9105D8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659A0A6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18F0B6E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47B66343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261C388" w14:textId="77777777" w:rsidTr="003C299E">
        <w:tc>
          <w:tcPr>
            <w:tcW w:w="709" w:type="dxa"/>
            <w:vAlign w:val="center"/>
          </w:tcPr>
          <w:p w14:paraId="29A14FBB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378" w:type="dxa"/>
          </w:tcPr>
          <w:p w14:paraId="2C7C82BD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9" w:type="dxa"/>
          </w:tcPr>
          <w:p w14:paraId="3FB0634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CDD73BB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705" w:type="dxa"/>
          </w:tcPr>
          <w:p w14:paraId="06ADBE14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DA890B" w14:textId="77777777" w:rsidTr="003C299E">
        <w:tc>
          <w:tcPr>
            <w:tcW w:w="709" w:type="dxa"/>
            <w:shd w:val="clear" w:color="auto" w:fill="EEECE1" w:themeFill="background2"/>
            <w:vAlign w:val="center"/>
          </w:tcPr>
          <w:p w14:paraId="0B971013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8" w:type="dxa"/>
            <w:shd w:val="clear" w:color="auto" w:fill="EEECE1" w:themeFill="background2"/>
            <w:vAlign w:val="center"/>
          </w:tcPr>
          <w:p w14:paraId="3D50704F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51F1648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34A9B8F4" w14:textId="77777777" w:rsidR="002F4505" w:rsidRDefault="002F450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6E29276E" w14:textId="77777777" w:rsidR="002F4505" w:rsidRDefault="002F4505">
            <w:pPr>
              <w:jc w:val="center"/>
              <w:rPr>
                <w:rFonts w:ascii="Arial" w:hAnsi="Arial" w:cs="Arial"/>
              </w:rPr>
            </w:pPr>
          </w:p>
        </w:tc>
      </w:tr>
      <w:tr w:rsidR="002F4505" w14:paraId="7EA2003C" w14:textId="77777777" w:rsidTr="003C299E">
        <w:tc>
          <w:tcPr>
            <w:tcW w:w="709" w:type="dxa"/>
            <w:vAlign w:val="center"/>
          </w:tcPr>
          <w:p w14:paraId="49C83BF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378" w:type="dxa"/>
          </w:tcPr>
          <w:p w14:paraId="21B266AD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709" w:type="dxa"/>
            <w:vAlign w:val="center"/>
          </w:tcPr>
          <w:p w14:paraId="5419C7CC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C12CBD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vAlign w:val="center"/>
          </w:tcPr>
          <w:p w14:paraId="782355DD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505" w14:paraId="1F022746" w14:textId="77777777" w:rsidTr="003C299E">
        <w:tc>
          <w:tcPr>
            <w:tcW w:w="709" w:type="dxa"/>
            <w:vAlign w:val="center"/>
          </w:tcPr>
          <w:p w14:paraId="27EFEED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378" w:type="dxa"/>
          </w:tcPr>
          <w:p w14:paraId="3AAB71DF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709" w:type="dxa"/>
            <w:vAlign w:val="center"/>
          </w:tcPr>
          <w:p w14:paraId="5E3C4CD4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A5C528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  <w:vAlign w:val="center"/>
          </w:tcPr>
          <w:p w14:paraId="52D70C5D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505" w14:paraId="6E100C0C" w14:textId="77777777" w:rsidTr="003C299E">
        <w:trPr>
          <w:trHeight w:val="217"/>
        </w:trPr>
        <w:tc>
          <w:tcPr>
            <w:tcW w:w="709" w:type="dxa"/>
            <w:shd w:val="clear" w:color="auto" w:fill="EEECE1" w:themeFill="background2"/>
            <w:vAlign w:val="center"/>
          </w:tcPr>
          <w:p w14:paraId="30A979F4" w14:textId="77777777" w:rsidR="002F4505" w:rsidRDefault="002F45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78" w:type="dxa"/>
            <w:shd w:val="clear" w:color="auto" w:fill="EEECE1" w:themeFill="background2"/>
            <w:vAlign w:val="center"/>
          </w:tcPr>
          <w:p w14:paraId="70B85117" w14:textId="77777777" w:rsidR="002F4505" w:rsidRDefault="002F450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6A0BDC2F" w14:textId="77777777" w:rsidR="002F4505" w:rsidRDefault="002F4505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640AE897" w14:textId="77777777" w:rsidR="002F4505" w:rsidRDefault="002F4505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1189C9D1" w14:textId="77777777" w:rsidR="002F4505" w:rsidRDefault="002F45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F4505" w14:paraId="00F08489" w14:textId="77777777" w:rsidTr="003C299E">
        <w:tc>
          <w:tcPr>
            <w:tcW w:w="709" w:type="dxa"/>
            <w:vAlign w:val="center"/>
          </w:tcPr>
          <w:p w14:paraId="78AB203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378" w:type="dxa"/>
          </w:tcPr>
          <w:p w14:paraId="5800DC57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.</w:t>
            </w:r>
          </w:p>
          <w:p w14:paraId="3411CC26" w14:textId="77777777" w:rsidR="002F4505" w:rsidRDefault="002F45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D19FC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9EB643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</w:tcPr>
          <w:p w14:paraId="066F8FE9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681DBDF1" w14:textId="77777777" w:rsidTr="003C299E">
        <w:tc>
          <w:tcPr>
            <w:tcW w:w="709" w:type="dxa"/>
            <w:vAlign w:val="center"/>
          </w:tcPr>
          <w:p w14:paraId="261939AA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378" w:type="dxa"/>
          </w:tcPr>
          <w:p w14:paraId="30C5E396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2B8B2A5" w14:textId="77777777" w:rsidR="002F4505" w:rsidRDefault="002F45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2AA2829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4D3A8A4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46F9617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0227065" w14:textId="77777777" w:rsidTr="003C299E">
        <w:tc>
          <w:tcPr>
            <w:tcW w:w="709" w:type="dxa"/>
            <w:vAlign w:val="center"/>
          </w:tcPr>
          <w:p w14:paraId="580CB5F8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378" w:type="dxa"/>
          </w:tcPr>
          <w:p w14:paraId="7AADC8C0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 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77FB6FE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400B80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2AA0A68E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3546379" w14:textId="77777777" w:rsidTr="003C299E">
        <w:tc>
          <w:tcPr>
            <w:tcW w:w="709" w:type="dxa"/>
            <w:vAlign w:val="center"/>
          </w:tcPr>
          <w:p w14:paraId="743ED89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378" w:type="dxa"/>
          </w:tcPr>
          <w:p w14:paraId="2A07E31C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0BA0835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7DA5B3F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7EEB48CA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F7517D" w14:textId="77777777" w:rsidTr="003C299E">
        <w:tc>
          <w:tcPr>
            <w:tcW w:w="709" w:type="dxa"/>
            <w:vAlign w:val="center"/>
          </w:tcPr>
          <w:p w14:paraId="7778D69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378" w:type="dxa"/>
          </w:tcPr>
          <w:p w14:paraId="71CE7E68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709" w:type="dxa"/>
          </w:tcPr>
          <w:p w14:paraId="19D4444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F4D4D2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5395FC27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976DE9A" w14:textId="77777777" w:rsidTr="003C299E">
        <w:tc>
          <w:tcPr>
            <w:tcW w:w="709" w:type="dxa"/>
            <w:vAlign w:val="center"/>
          </w:tcPr>
          <w:p w14:paraId="19FE02C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378" w:type="dxa"/>
          </w:tcPr>
          <w:p w14:paraId="40BD420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709" w:type="dxa"/>
          </w:tcPr>
          <w:p w14:paraId="379A765C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BBB7845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2201C888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5C6DFD2" w14:textId="77777777" w:rsidTr="003C299E">
        <w:tc>
          <w:tcPr>
            <w:tcW w:w="709" w:type="dxa"/>
            <w:vAlign w:val="center"/>
          </w:tcPr>
          <w:p w14:paraId="20468194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6</w:t>
            </w:r>
          </w:p>
        </w:tc>
        <w:tc>
          <w:tcPr>
            <w:tcW w:w="6378" w:type="dxa"/>
          </w:tcPr>
          <w:p w14:paraId="4BE5D71E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9" w:type="dxa"/>
          </w:tcPr>
          <w:p w14:paraId="4B7A774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43E054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4A5C6621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EDA9A4E" w14:textId="77777777" w:rsidTr="003C299E">
        <w:tc>
          <w:tcPr>
            <w:tcW w:w="709" w:type="dxa"/>
            <w:vAlign w:val="center"/>
          </w:tcPr>
          <w:p w14:paraId="4985615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378" w:type="dxa"/>
          </w:tcPr>
          <w:p w14:paraId="1CF42F9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709" w:type="dxa"/>
          </w:tcPr>
          <w:p w14:paraId="5ED22CF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013BE4C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507836C9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7C50AD6" w14:textId="77777777" w:rsidTr="003C299E">
        <w:tc>
          <w:tcPr>
            <w:tcW w:w="709" w:type="dxa"/>
            <w:vAlign w:val="center"/>
          </w:tcPr>
          <w:p w14:paraId="135E81A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378" w:type="dxa"/>
          </w:tcPr>
          <w:p w14:paraId="2BA0729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limite de 10 pontos).</w:t>
            </w:r>
          </w:p>
        </w:tc>
        <w:tc>
          <w:tcPr>
            <w:tcW w:w="709" w:type="dxa"/>
          </w:tcPr>
          <w:p w14:paraId="45587739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DE2AF4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2C6B3460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80FBD2B" w14:textId="77777777" w:rsidTr="003C299E">
        <w:tc>
          <w:tcPr>
            <w:tcW w:w="709" w:type="dxa"/>
            <w:vAlign w:val="center"/>
          </w:tcPr>
          <w:p w14:paraId="4D3D83EA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378" w:type="dxa"/>
          </w:tcPr>
          <w:p w14:paraId="4BFA8F7C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acadêmico de graduação. Nos últimos 5 anos completos até a data da inscrição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 incluindo PIC, PIBIC, PIBITI e PET, Empresa Júnior.</w:t>
            </w:r>
          </w:p>
        </w:tc>
        <w:tc>
          <w:tcPr>
            <w:tcW w:w="709" w:type="dxa"/>
          </w:tcPr>
          <w:p w14:paraId="665F5BF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357FD5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119F51BF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F729F78" w14:textId="77777777" w:rsidTr="003C299E">
        <w:tc>
          <w:tcPr>
            <w:tcW w:w="709" w:type="dxa"/>
            <w:vAlign w:val="center"/>
          </w:tcPr>
          <w:p w14:paraId="7ED8D79C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378" w:type="dxa"/>
          </w:tcPr>
          <w:p w14:paraId="5FD4765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9" w:type="dxa"/>
          </w:tcPr>
          <w:p w14:paraId="74CC5BB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EE673B5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9F1E1D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863CBCE" w14:textId="77777777" w:rsidTr="003C299E">
        <w:tc>
          <w:tcPr>
            <w:tcW w:w="709" w:type="dxa"/>
            <w:vAlign w:val="center"/>
          </w:tcPr>
          <w:p w14:paraId="4B5CA3AC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378" w:type="dxa"/>
          </w:tcPr>
          <w:p w14:paraId="3BFFD899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9" w:type="dxa"/>
          </w:tcPr>
          <w:p w14:paraId="61253AA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C46EC2E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77DF9BAA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E22510B" w14:textId="77777777" w:rsidTr="003C299E">
        <w:tc>
          <w:tcPr>
            <w:tcW w:w="709" w:type="dxa"/>
            <w:vAlign w:val="center"/>
          </w:tcPr>
          <w:p w14:paraId="078E9234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bookmarkEnd w:id="0"/>
        <w:tc>
          <w:tcPr>
            <w:tcW w:w="6378" w:type="dxa"/>
          </w:tcPr>
          <w:p w14:paraId="038B8BBE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709" w:type="dxa"/>
          </w:tcPr>
          <w:p w14:paraId="1B7CAA01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892A1C3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C546E8F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12618BE" w14:textId="77777777" w:rsidTr="003C299E">
        <w:tc>
          <w:tcPr>
            <w:tcW w:w="709" w:type="dxa"/>
            <w:vAlign w:val="center"/>
          </w:tcPr>
          <w:p w14:paraId="658BFED1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378" w:type="dxa"/>
            <w:tcBorders>
              <w:bottom w:val="single" w:sz="4" w:space="0" w:color="auto"/>
            </w:tcBorders>
          </w:tcPr>
          <w:p w14:paraId="46BB8060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, após a graduação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38C4A9" w14:textId="77777777" w:rsidR="002F4505" w:rsidRDefault="002F4505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  <w:vAlign w:val="center"/>
          </w:tcPr>
          <w:p w14:paraId="76DD3C7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  <w:tcBorders>
              <w:bottom w:val="single" w:sz="4" w:space="0" w:color="auto"/>
            </w:tcBorders>
          </w:tcPr>
          <w:p w14:paraId="2064ABF8" w14:textId="77777777" w:rsidR="002F4505" w:rsidRDefault="002F45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2F4505" w14:paraId="4C166C86" w14:textId="77777777" w:rsidTr="003C299E">
        <w:trPr>
          <w:trHeight w:val="344"/>
        </w:trPr>
        <w:tc>
          <w:tcPr>
            <w:tcW w:w="709" w:type="dxa"/>
            <w:vAlign w:val="center"/>
          </w:tcPr>
          <w:p w14:paraId="3D900E1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378" w:type="dxa"/>
          </w:tcPr>
          <w:p w14:paraId="5A792C65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limite de 2 pontos).</w:t>
            </w:r>
          </w:p>
        </w:tc>
        <w:tc>
          <w:tcPr>
            <w:tcW w:w="709" w:type="dxa"/>
          </w:tcPr>
          <w:p w14:paraId="75A906B0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07292A2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76704510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8D914FE" w14:textId="77777777" w:rsidTr="003C299E">
        <w:tc>
          <w:tcPr>
            <w:tcW w:w="709" w:type="dxa"/>
            <w:vAlign w:val="center"/>
          </w:tcPr>
          <w:p w14:paraId="134E384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378" w:type="dxa"/>
          </w:tcPr>
          <w:p w14:paraId="3AD2EA31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 xml:space="preserve">) – 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486F3C2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E649D8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24FB542D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D1899F9" w14:textId="77777777" w:rsidTr="003C299E">
        <w:tc>
          <w:tcPr>
            <w:tcW w:w="709" w:type="dxa"/>
            <w:vAlign w:val="center"/>
          </w:tcPr>
          <w:p w14:paraId="1B073B8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378" w:type="dxa"/>
          </w:tcPr>
          <w:p w14:paraId="7F83690E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709" w:type="dxa"/>
          </w:tcPr>
          <w:p w14:paraId="6F62351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59ADE7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41553680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BD5F4C6" w14:textId="77777777" w:rsidTr="003C299E">
        <w:tc>
          <w:tcPr>
            <w:tcW w:w="709" w:type="dxa"/>
            <w:vAlign w:val="center"/>
          </w:tcPr>
          <w:p w14:paraId="33D7DE9E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378" w:type="dxa"/>
          </w:tcPr>
          <w:p w14:paraId="7B84224B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709" w:type="dxa"/>
          </w:tcPr>
          <w:p w14:paraId="1724A1B7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</w:tcPr>
          <w:p w14:paraId="735CB6BB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46DB0830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0EE37D46" w14:textId="77777777" w:rsidTr="003C299E">
        <w:tc>
          <w:tcPr>
            <w:tcW w:w="709" w:type="dxa"/>
            <w:vAlign w:val="center"/>
          </w:tcPr>
          <w:p w14:paraId="3A1C39E1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8" w:type="dxa"/>
          </w:tcPr>
          <w:p w14:paraId="67E5406E" w14:textId="77777777" w:rsidR="002F4505" w:rsidRDefault="0000000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709" w:type="dxa"/>
          </w:tcPr>
          <w:p w14:paraId="60E5B80A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</w:tcPr>
          <w:p w14:paraId="67D2500A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</w:tcPr>
          <w:p w14:paraId="0A558BDE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498DB1" w14:textId="77777777" w:rsidR="002F4505" w:rsidRDefault="002F4505">
      <w:pPr>
        <w:jc w:val="both"/>
        <w:rPr>
          <w:rFonts w:ascii="Arial" w:hAnsi="Arial" w:cs="Arial"/>
          <w:sz w:val="20"/>
          <w:szCs w:val="20"/>
        </w:rPr>
      </w:pPr>
    </w:p>
    <w:p w14:paraId="48CDA008" w14:textId="77777777" w:rsidR="002F4505" w:rsidRDefault="00000000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2"/>
          <w:szCs w:val="22"/>
        </w:rPr>
        <w:t>*</w:t>
      </w:r>
      <w:r>
        <w:rPr>
          <w:rFonts w:ascii="Arial" w:hAnsi="Arial" w:cs="Arial"/>
          <w:bCs/>
          <w:sz w:val="20"/>
          <w:szCs w:val="20"/>
        </w:rPr>
        <w:t>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Area</w:t>
      </w:r>
      <w:r>
        <w:rPr>
          <w:rFonts w:ascii="Arial" w:hAnsi="Arial" w:cs="Arial"/>
          <w:bCs/>
          <w:sz w:val="20"/>
          <w:szCs w:val="20"/>
        </w:rPr>
        <w:t>) na ASJC (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Al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Science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Journa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Classification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13813FDB" w14:textId="77777777" w:rsidR="002F4505" w:rsidRDefault="00000000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9" w:history="1">
        <w:r w:rsidR="002F4505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>
        <w:rPr>
          <w:rFonts w:ascii="Arial" w:hAnsi="Arial" w:cs="Arial"/>
          <w:sz w:val="20"/>
        </w:rPr>
        <w:t>.</w:t>
      </w:r>
    </w:p>
    <w:p w14:paraId="607B6C14" w14:textId="77777777" w:rsidR="002F4505" w:rsidRDefault="002F4505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bookmarkStart w:id="1" w:name="_Hlk213074665"/>
    </w:p>
    <w:p w14:paraId="79EE2BF4" w14:textId="77777777" w:rsidR="002F4505" w:rsidRDefault="00000000">
      <w:pPr>
        <w:pStyle w:val="Recuodecorpodetexto"/>
        <w:ind w:right="-315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</w:rPr>
        <w:t>Areas</w:t>
      </w:r>
      <w:proofErr w:type="spellEnd"/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2F4505" w14:paraId="7F6136CC" w14:textId="77777777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193709" w14:textId="77777777" w:rsidR="002F4505" w:rsidRDefault="00000000">
            <w:pPr>
              <w:pStyle w:val="Recuodecorpodetexto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2F4505" w14:paraId="0EC7196A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4F802AD7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02F86854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2F4505" w14:paraId="2C6E81EF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0726A226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70273D7B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2F4505" w14:paraId="054D9369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67B772E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6997F2E1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2F4505" w14:paraId="5D03E5F8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0C1CC551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46CA614F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2F4505" w14:paraId="2C770AD1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99A45DD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2E772945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2F4505" w14:paraId="43B78B3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6DE6CA17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49E3D036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2F4505" w14:paraId="6215E551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63E65C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5886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2F4505" w14:paraId="638CA107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0B500E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B1E0D" w14:textId="77777777" w:rsidR="002F4505" w:rsidRDefault="002F4505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250A6E40" w14:textId="77777777" w:rsidR="002F4505" w:rsidRDefault="002F4505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</w:p>
    <w:bookmarkEnd w:id="1"/>
    <w:p w14:paraId="1C344586" w14:textId="77777777" w:rsidR="002F4505" w:rsidRDefault="00000000">
      <w:pPr>
        <w:ind w:right="-31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SERVAÇÕES:</w:t>
      </w:r>
    </w:p>
    <w:p w14:paraId="1C5BE8F8" w14:textId="77777777" w:rsidR="002F4505" w:rsidRDefault="002F4505">
      <w:pPr>
        <w:ind w:right="-315"/>
        <w:jc w:val="both"/>
        <w:rPr>
          <w:rFonts w:ascii="Arial" w:hAnsi="Arial" w:cs="Arial"/>
          <w:b/>
          <w:sz w:val="20"/>
          <w:szCs w:val="20"/>
        </w:rPr>
      </w:pPr>
    </w:p>
    <w:p w14:paraId="0D0529EB" w14:textId="77777777" w:rsidR="002F4505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1A25DC36" w14:textId="77777777" w:rsidR="002F4505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97DD42A" w14:textId="77777777" w:rsidR="002F4505" w:rsidRDefault="00000000">
      <w:pPr>
        <w:numPr>
          <w:ilvl w:val="0"/>
          <w:numId w:val="6"/>
        </w:numPr>
        <w:spacing w:after="120"/>
        <w:ind w:left="714" w:right="-315" w:hanging="357"/>
        <w:jc w:val="both"/>
        <w:rPr>
          <w:rFonts w:ascii="Arial" w:hAnsi="Arial" w:cs="Arial"/>
          <w:sz w:val="20"/>
          <w:szCs w:val="20"/>
        </w:rPr>
      </w:pPr>
      <w:bookmarkStart w:id="2" w:name="_Hlk213074692"/>
      <w:bookmarkStart w:id="3" w:name="_Hlk213073760"/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2"/>
      <w:r>
        <w:rPr>
          <w:rFonts w:ascii="Arial" w:hAnsi="Arial" w:cs="Arial"/>
          <w:sz w:val="20"/>
          <w:szCs w:val="20"/>
        </w:rPr>
        <w:t>.</w:t>
      </w:r>
      <w:bookmarkEnd w:id="3"/>
    </w:p>
    <w:p w14:paraId="2B413337" w14:textId="77777777" w:rsidR="002F4505" w:rsidRDefault="002F4505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p w14:paraId="7F56844B" w14:textId="77777777" w:rsidR="002F4505" w:rsidRDefault="002F4505">
      <w:pPr>
        <w:jc w:val="both"/>
        <w:rPr>
          <w:rFonts w:ascii="Arial" w:hAnsi="Arial" w:cs="Arial"/>
          <w:sz w:val="22"/>
          <w:szCs w:val="22"/>
        </w:rPr>
      </w:pPr>
    </w:p>
    <w:sectPr w:rsidR="002F4505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B3B0EB" w14:textId="77777777" w:rsidR="00086A44" w:rsidRDefault="00086A44">
      <w:r>
        <w:separator/>
      </w:r>
    </w:p>
  </w:endnote>
  <w:endnote w:type="continuationSeparator" w:id="0">
    <w:p w14:paraId="42E87F5F" w14:textId="77777777" w:rsidR="00086A44" w:rsidRDefault="00086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37E886" w14:textId="77777777" w:rsidR="00086A44" w:rsidRDefault="00086A44">
      <w:r>
        <w:separator/>
      </w:r>
    </w:p>
  </w:footnote>
  <w:footnote w:type="continuationSeparator" w:id="0">
    <w:p w14:paraId="6F17DD5B" w14:textId="77777777" w:rsidR="00086A44" w:rsidRDefault="00086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sqgFACJePYctAAAA"/>
  </w:docVars>
  <w:rsids>
    <w:rsidRoot w:val="001B1F6F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0302"/>
    <w:rsid w:val="00086A44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D7956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5712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20D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299E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3BBB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22D8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1D5E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621F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31AA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5F27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9E7FB5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52C6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362CD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0EB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34A0"/>
    <w:rsid w:val="00DC59D2"/>
    <w:rsid w:val="00DC5B9C"/>
    <w:rsid w:val="00DC769A"/>
    <w:rsid w:val="00DD165C"/>
    <w:rsid w:val="00DD46F3"/>
    <w:rsid w:val="00DD496F"/>
    <w:rsid w:val="00DE0E2A"/>
    <w:rsid w:val="00DE0E69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4359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47D8A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upport.qs.com/hc/en-gb/articles/4406036892562-All-Science-Journal-Classifications-ASJC-Cod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462</Words>
  <Characters>7899</Characters>
  <Application>Microsoft Office Word</Application>
  <DocSecurity>0</DocSecurity>
  <Lines>65</Lines>
  <Paragraphs>18</Paragraphs>
  <ScaleCrop>false</ScaleCrop>
  <Company/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16</cp:revision>
  <cp:lastPrinted>2026-04-23T21:09:00Z</cp:lastPrinted>
  <dcterms:created xsi:type="dcterms:W3CDTF">2026-04-16T17:53:00Z</dcterms:created>
  <dcterms:modified xsi:type="dcterms:W3CDTF">2026-04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